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C1EFBB" w14:textId="6EDB347A" w:rsidR="00FA2F58" w:rsidRPr="00F62A1D" w:rsidRDefault="00FA2F58" w:rsidP="00FA2F58">
      <w:pPr>
        <w:pStyle w:val="Header"/>
        <w:jc w:val="center"/>
        <w:rPr>
          <w:b/>
          <w:bCs/>
        </w:rPr>
      </w:pPr>
      <w:r w:rsidRPr="00F62A1D">
        <w:rPr>
          <w:b/>
          <w:bCs/>
        </w:rPr>
        <w:t>Village of Bradley Board</w:t>
      </w:r>
      <w:r>
        <w:rPr>
          <w:b/>
          <w:bCs/>
        </w:rPr>
        <w:t xml:space="preserve"> — Committee of the Whole</w:t>
      </w:r>
    </w:p>
    <w:p w14:paraId="6F168750" w14:textId="77777777" w:rsidR="00FA2F58" w:rsidRPr="00FA2F58" w:rsidRDefault="00FA2F58" w:rsidP="00FA2F58">
      <w:pPr>
        <w:pStyle w:val="Header"/>
        <w:jc w:val="center"/>
        <w:rPr>
          <w:bCs/>
        </w:rPr>
      </w:pPr>
      <w:r w:rsidRPr="00FA2F58">
        <w:rPr>
          <w:bCs/>
        </w:rPr>
        <w:t>Bradley Municipal Building</w:t>
      </w:r>
    </w:p>
    <w:p w14:paraId="38D52FE7" w14:textId="3CBB3405" w:rsidR="00FA2F58" w:rsidRPr="00FA2F58" w:rsidRDefault="00FA2F58" w:rsidP="00FA2F58">
      <w:pPr>
        <w:pStyle w:val="Header"/>
        <w:jc w:val="center"/>
        <w:rPr>
          <w:bCs/>
        </w:rPr>
      </w:pPr>
      <w:r w:rsidRPr="00FA2F58">
        <w:rPr>
          <w:bCs/>
        </w:rPr>
        <w:t>147 S. Michigan Avenue</w:t>
      </w:r>
      <w:r>
        <w:rPr>
          <w:bCs/>
        </w:rPr>
        <w:t xml:space="preserve"> </w:t>
      </w:r>
      <w:r w:rsidRPr="00FA2F58">
        <w:rPr>
          <w:bCs/>
        </w:rPr>
        <w:t>Bradley, IL 60915</w:t>
      </w:r>
    </w:p>
    <w:p w14:paraId="23D62B96" w14:textId="77777777" w:rsidR="00FA2F58" w:rsidRPr="00E06DA7" w:rsidRDefault="00FA2F58" w:rsidP="00FA2F58">
      <w:pPr>
        <w:jc w:val="center"/>
        <w:rPr>
          <w:bCs/>
          <w:sz w:val="10"/>
          <w:szCs w:val="10"/>
        </w:rPr>
      </w:pPr>
    </w:p>
    <w:p w14:paraId="117B6075" w14:textId="74C77B68" w:rsidR="00AE6693" w:rsidRPr="00FA2F58" w:rsidRDefault="00FA2F58" w:rsidP="00FA2F58">
      <w:pPr>
        <w:jc w:val="center"/>
      </w:pPr>
      <w:r w:rsidRPr="00FA2F58">
        <w:rPr>
          <w:bCs/>
        </w:rPr>
        <w:t>Wednesday, August 10, 2022</w:t>
      </w:r>
      <w:r w:rsidRPr="00FA2F58">
        <w:t xml:space="preserve"> </w:t>
      </w:r>
      <w:r w:rsidRPr="00FA2F58">
        <w:rPr>
          <w:bCs/>
        </w:rPr>
        <w:t>at 5:00 p.m.</w:t>
      </w:r>
    </w:p>
    <w:p w14:paraId="2825E8FB" w14:textId="77777777" w:rsidR="00FA2F58" w:rsidRDefault="00FA2F58" w:rsidP="00AE6693">
      <w:pPr>
        <w:jc w:val="center"/>
      </w:pPr>
    </w:p>
    <w:p w14:paraId="60BCC8B8" w14:textId="17AECE1D" w:rsidR="00AE6693" w:rsidRPr="00335386" w:rsidRDefault="00AE6693" w:rsidP="00AE6693">
      <w:pPr>
        <w:jc w:val="center"/>
      </w:pPr>
      <w:r w:rsidRPr="00AE6693">
        <w:t>Special Meeting Agenda</w:t>
      </w:r>
    </w:p>
    <w:p w14:paraId="501E12EE" w14:textId="77777777" w:rsidR="00335386" w:rsidRPr="00335386" w:rsidRDefault="00335386" w:rsidP="00335386"/>
    <w:p w14:paraId="411A12C2" w14:textId="77777777" w:rsidR="00AE6693" w:rsidRDefault="00AE6693" w:rsidP="00AE6693">
      <w:pPr>
        <w:pStyle w:val="ListParagraph"/>
        <w:numPr>
          <w:ilvl w:val="0"/>
          <w:numId w:val="10"/>
        </w:numPr>
      </w:pPr>
      <w:r>
        <w:t xml:space="preserve">Call to Order </w:t>
      </w:r>
    </w:p>
    <w:p w14:paraId="204E7066" w14:textId="77777777" w:rsidR="00AE6693" w:rsidRDefault="00AE6693" w:rsidP="00AE6693">
      <w:pPr>
        <w:pStyle w:val="ListParagraph"/>
        <w:numPr>
          <w:ilvl w:val="0"/>
          <w:numId w:val="10"/>
        </w:numPr>
      </w:pPr>
      <w:r>
        <w:t>Pledge of Allegiance</w:t>
      </w:r>
    </w:p>
    <w:p w14:paraId="7C3ABD50" w14:textId="77777777" w:rsidR="00AE6693" w:rsidRDefault="00AE6693" w:rsidP="00AE6693">
      <w:pPr>
        <w:pStyle w:val="ListParagraph"/>
        <w:numPr>
          <w:ilvl w:val="0"/>
          <w:numId w:val="10"/>
        </w:numPr>
      </w:pPr>
      <w:r>
        <w:t xml:space="preserve">Calling the Roll &amp; Declaration of Quorum </w:t>
      </w:r>
    </w:p>
    <w:p w14:paraId="747D921B" w14:textId="77777777" w:rsidR="00AE6693" w:rsidRDefault="00AE6693" w:rsidP="00AE6693">
      <w:pPr>
        <w:pStyle w:val="ListParagraph"/>
        <w:numPr>
          <w:ilvl w:val="0"/>
          <w:numId w:val="10"/>
        </w:numPr>
      </w:pPr>
      <w:r>
        <w:t>Approve Agenda</w:t>
      </w:r>
    </w:p>
    <w:p w14:paraId="105B1351" w14:textId="5BD68478" w:rsidR="00AE6693" w:rsidRDefault="00AE6693" w:rsidP="00AE6693">
      <w:pPr>
        <w:pStyle w:val="ListParagraph"/>
        <w:numPr>
          <w:ilvl w:val="0"/>
          <w:numId w:val="10"/>
        </w:numPr>
      </w:pPr>
      <w:r>
        <w:t xml:space="preserve">Public Communication </w:t>
      </w:r>
    </w:p>
    <w:p w14:paraId="1100C77F" w14:textId="60CDA2C9" w:rsidR="00AE6693" w:rsidRDefault="00AE6693" w:rsidP="00AE6693">
      <w:pPr>
        <w:pStyle w:val="ListParagraph"/>
        <w:numPr>
          <w:ilvl w:val="0"/>
          <w:numId w:val="10"/>
        </w:numPr>
      </w:pPr>
      <w:r>
        <w:t>Unfinished Business</w:t>
      </w:r>
    </w:p>
    <w:p w14:paraId="65F20809" w14:textId="681ED346" w:rsidR="00AE6693" w:rsidRDefault="00AE6693" w:rsidP="00AE6693">
      <w:pPr>
        <w:pStyle w:val="ListParagraph"/>
        <w:numPr>
          <w:ilvl w:val="0"/>
          <w:numId w:val="10"/>
        </w:numPr>
      </w:pPr>
      <w:r>
        <w:t>New Business</w:t>
      </w:r>
    </w:p>
    <w:p w14:paraId="019C06E4" w14:textId="0414992D" w:rsidR="00AE6693" w:rsidRDefault="00AE6693" w:rsidP="00AE6693">
      <w:pPr>
        <w:pStyle w:val="ListParagraph"/>
        <w:numPr>
          <w:ilvl w:val="0"/>
          <w:numId w:val="11"/>
        </w:numPr>
      </w:pPr>
      <w:r w:rsidRPr="00AE6693">
        <w:t>Presentation of Draft Tourism Study by CSL International</w:t>
      </w:r>
    </w:p>
    <w:p w14:paraId="25450B52" w14:textId="46889396" w:rsidR="00AE6693" w:rsidRDefault="00AE6693" w:rsidP="00AE6693">
      <w:pPr>
        <w:pStyle w:val="ListParagraph"/>
        <w:numPr>
          <w:ilvl w:val="0"/>
          <w:numId w:val="11"/>
        </w:numPr>
      </w:pPr>
      <w:r w:rsidRPr="00AE6693">
        <w:t>Executive Session to consider the purchase or lease of real property for the use of the Village, including meetings held for the purpose of discussing whether a particular parcel should be acquired (5 ILCS 120/2(c)(5))</w:t>
      </w:r>
    </w:p>
    <w:p w14:paraId="0092C021" w14:textId="38723970" w:rsidR="00AE6693" w:rsidRDefault="00AE6693" w:rsidP="00AE6693">
      <w:pPr>
        <w:pStyle w:val="ListParagraph"/>
        <w:numPr>
          <w:ilvl w:val="0"/>
          <w:numId w:val="11"/>
        </w:numPr>
      </w:pPr>
      <w:r>
        <w:t>Action after executive session, as appropriate</w:t>
      </w:r>
    </w:p>
    <w:p w14:paraId="6F224056" w14:textId="498AACBF" w:rsidR="00335386" w:rsidRDefault="00AE6693" w:rsidP="00AE6693">
      <w:pPr>
        <w:pStyle w:val="ListParagraph"/>
        <w:numPr>
          <w:ilvl w:val="0"/>
          <w:numId w:val="10"/>
        </w:numPr>
      </w:pPr>
      <w:r>
        <w:t>Adjournment</w:t>
      </w:r>
    </w:p>
    <w:p w14:paraId="73F64040" w14:textId="490BD49B" w:rsidR="00AE6693" w:rsidRDefault="00AE6693" w:rsidP="00AE6693"/>
    <w:p w14:paraId="65E813CD" w14:textId="77777777" w:rsidR="00AE6693" w:rsidRDefault="00AE6693" w:rsidP="00AE6693">
      <w:pPr>
        <w:rPr>
          <w:sz w:val="32"/>
          <w:szCs w:val="32"/>
        </w:rPr>
      </w:pPr>
    </w:p>
    <w:p w14:paraId="24D489D0" w14:textId="77777777" w:rsidR="00335386" w:rsidRPr="00335386" w:rsidRDefault="00335386" w:rsidP="00335386">
      <w:pPr>
        <w:pStyle w:val="ListParagraph"/>
        <w:numPr>
          <w:ilvl w:val="0"/>
          <w:numId w:val="9"/>
        </w:numPr>
      </w:pPr>
      <w:r w:rsidRPr="00335386">
        <w:t xml:space="preserve">The meetings are open to the public. </w:t>
      </w:r>
    </w:p>
    <w:p w14:paraId="47B78BF8" w14:textId="569814B6" w:rsidR="00335386" w:rsidRPr="00FA2F58" w:rsidRDefault="00335386" w:rsidP="00335386">
      <w:pPr>
        <w:pStyle w:val="ListParagraph"/>
        <w:numPr>
          <w:ilvl w:val="0"/>
          <w:numId w:val="9"/>
        </w:numPr>
      </w:pPr>
      <w:r w:rsidRPr="00335386">
        <w:t>A</w:t>
      </w:r>
      <w:r w:rsidR="00FA2F58">
        <w:t>ll meetings are audio recorded.</w:t>
      </w:r>
    </w:p>
    <w:p w14:paraId="67817179" w14:textId="77777777" w:rsidR="00335386" w:rsidRDefault="00335386" w:rsidP="00335386">
      <w:pPr>
        <w:rPr>
          <w:sz w:val="32"/>
          <w:szCs w:val="32"/>
        </w:rPr>
      </w:pPr>
    </w:p>
    <w:p w14:paraId="6BEB1AA0" w14:textId="77777777" w:rsidR="00335386" w:rsidRDefault="00335386" w:rsidP="00335386">
      <w:pPr>
        <w:rPr>
          <w:sz w:val="32"/>
          <w:szCs w:val="32"/>
        </w:rPr>
      </w:pPr>
    </w:p>
    <w:p w14:paraId="78309215" w14:textId="4CAE0B71" w:rsidR="00E364BC" w:rsidRPr="00335386" w:rsidRDefault="00335386" w:rsidP="00335386">
      <w:pPr>
        <w:tabs>
          <w:tab w:val="left" w:pos="3444"/>
        </w:tabs>
      </w:pPr>
      <w:r>
        <w:rPr>
          <w:sz w:val="32"/>
          <w:szCs w:val="32"/>
        </w:rPr>
        <w:t xml:space="preserve">                                                   </w:t>
      </w:r>
      <w:r w:rsidR="00071321">
        <w:t>Posted: Monday</w:t>
      </w:r>
      <w:r w:rsidR="00AE6693">
        <w:t>, August</w:t>
      </w:r>
      <w:r w:rsidRPr="00335386">
        <w:t xml:space="preserve"> 8, 2022</w:t>
      </w:r>
      <w:bookmarkStart w:id="0" w:name="_GoBack"/>
      <w:bookmarkEnd w:id="0"/>
    </w:p>
    <w:sectPr w:rsidR="00E364BC" w:rsidRPr="00335386" w:rsidSect="005A0CB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880" w:right="1440" w:bottom="1530" w:left="1440" w:header="270" w:footer="41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773D81" w14:textId="77777777" w:rsidR="008D45D2" w:rsidRDefault="008D45D2" w:rsidP="00767E6C">
      <w:r>
        <w:separator/>
      </w:r>
    </w:p>
  </w:endnote>
  <w:endnote w:type="continuationSeparator" w:id="0">
    <w:p w14:paraId="07E03AD2" w14:textId="77777777" w:rsidR="008D45D2" w:rsidRDefault="008D45D2" w:rsidP="00767E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80D6B6" w14:textId="77777777" w:rsidR="0080660B" w:rsidRDefault="008066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46675A" w14:textId="2223B7FC" w:rsidR="00295A59" w:rsidRPr="0080660B" w:rsidRDefault="00CC023D" w:rsidP="0088682E">
    <w:pPr>
      <w:pStyle w:val="Footer"/>
      <w:rPr>
        <w:color w:val="2F5496" w:themeColor="accent5" w:themeShade="BF"/>
        <w:sz w:val="20"/>
        <w:szCs w:val="20"/>
      </w:rPr>
    </w:pPr>
    <w:r w:rsidRPr="00CC023D">
      <w:rPr>
        <w:sz w:val="20"/>
        <w:szCs w:val="20"/>
      </w:rPr>
      <w:t xml:space="preserve">        </w:t>
    </w:r>
    <w:r w:rsidRPr="0080660B">
      <w:rPr>
        <w:color w:val="2F5496" w:themeColor="accent5" w:themeShade="BF"/>
        <w:sz w:val="20"/>
        <w:szCs w:val="20"/>
      </w:rPr>
      <w:t>Mayor                                     Clerk                                                                 Board of Trustees</w:t>
    </w:r>
  </w:p>
  <w:p w14:paraId="23528BDC" w14:textId="77777777" w:rsidR="003A5ADC" w:rsidRPr="0080660B" w:rsidRDefault="00CC023D" w:rsidP="003A5ADC">
    <w:pPr>
      <w:pStyle w:val="Footer"/>
      <w:tabs>
        <w:tab w:val="clear" w:pos="4680"/>
        <w:tab w:val="clear" w:pos="9360"/>
        <w:tab w:val="left" w:pos="5760"/>
        <w:tab w:val="left" w:pos="7380"/>
        <w:tab w:val="left" w:pos="7560"/>
        <w:tab w:val="left" w:pos="7920"/>
      </w:tabs>
      <w:rPr>
        <w:color w:val="2F5496" w:themeColor="accent5" w:themeShade="BF"/>
        <w:sz w:val="18"/>
        <w:szCs w:val="18"/>
      </w:rPr>
    </w:pPr>
    <w:r w:rsidRPr="0080660B">
      <w:rPr>
        <w:color w:val="2F5496" w:themeColor="accent5" w:themeShade="BF"/>
        <w:sz w:val="18"/>
        <w:szCs w:val="18"/>
      </w:rPr>
      <w:t>Michael M. Watson                       Julie Tambling</w:t>
    </w:r>
    <w:r w:rsidR="003A3A98" w:rsidRPr="0080660B">
      <w:rPr>
        <w:color w:val="2F5496" w:themeColor="accent5" w:themeShade="BF"/>
        <w:sz w:val="18"/>
        <w:szCs w:val="18"/>
      </w:rPr>
      <w:t xml:space="preserve">                       </w:t>
    </w:r>
    <w:r w:rsidR="003A3A98" w:rsidRPr="0080660B">
      <w:rPr>
        <w:color w:val="2F5496" w:themeColor="accent5" w:themeShade="BF"/>
        <w:sz w:val="18"/>
        <w:szCs w:val="18"/>
      </w:rPr>
      <w:tab/>
    </w:r>
    <w:r w:rsidRPr="0080660B">
      <w:rPr>
        <w:color w:val="2F5496" w:themeColor="accent5" w:themeShade="BF"/>
        <w:sz w:val="18"/>
        <w:szCs w:val="18"/>
      </w:rPr>
      <w:t>Darre</w:t>
    </w:r>
    <w:r w:rsidR="003A3A98" w:rsidRPr="0080660B">
      <w:rPr>
        <w:color w:val="2F5496" w:themeColor="accent5" w:themeShade="BF"/>
        <w:sz w:val="18"/>
        <w:szCs w:val="18"/>
      </w:rPr>
      <w:t>n Westphal</w:t>
    </w:r>
    <w:r w:rsidR="003A5ADC" w:rsidRPr="0080660B">
      <w:rPr>
        <w:color w:val="2F5496" w:themeColor="accent5" w:themeShade="BF"/>
        <w:sz w:val="18"/>
        <w:szCs w:val="18"/>
      </w:rPr>
      <w:tab/>
      <w:t>Brian Billingsley</w:t>
    </w:r>
  </w:p>
  <w:p w14:paraId="309347F2" w14:textId="77777777" w:rsidR="003A5ADC" w:rsidRPr="0080660B" w:rsidRDefault="003A5ADC" w:rsidP="003A5ADC">
    <w:pPr>
      <w:pStyle w:val="Footer"/>
      <w:tabs>
        <w:tab w:val="clear" w:pos="4680"/>
        <w:tab w:val="clear" w:pos="9360"/>
        <w:tab w:val="left" w:pos="5760"/>
        <w:tab w:val="left" w:pos="7380"/>
        <w:tab w:val="left" w:pos="7560"/>
        <w:tab w:val="left" w:pos="7920"/>
      </w:tabs>
      <w:rPr>
        <w:color w:val="2F5496" w:themeColor="accent5" w:themeShade="BF"/>
        <w:sz w:val="18"/>
        <w:szCs w:val="18"/>
      </w:rPr>
    </w:pPr>
    <w:r w:rsidRPr="0080660B">
      <w:rPr>
        <w:color w:val="2F5496" w:themeColor="accent5" w:themeShade="BF"/>
        <w:sz w:val="18"/>
        <w:szCs w:val="18"/>
      </w:rPr>
      <w:tab/>
      <w:t xml:space="preserve">Ryan </w:t>
    </w:r>
    <w:proofErr w:type="spellStart"/>
    <w:r w:rsidRPr="0080660B">
      <w:rPr>
        <w:color w:val="2F5496" w:themeColor="accent5" w:themeShade="BF"/>
        <w:sz w:val="18"/>
        <w:szCs w:val="18"/>
      </w:rPr>
      <w:t>LeBran</w:t>
    </w:r>
    <w:proofErr w:type="spellEnd"/>
    <w:r w:rsidRPr="0080660B">
      <w:rPr>
        <w:color w:val="2F5496" w:themeColor="accent5" w:themeShade="BF"/>
        <w:sz w:val="18"/>
        <w:szCs w:val="18"/>
      </w:rPr>
      <w:tab/>
      <w:t>Brian Tieri</w:t>
    </w:r>
  </w:p>
  <w:p w14:paraId="3CF72054" w14:textId="43380145" w:rsidR="00CC023D" w:rsidRPr="0080660B" w:rsidRDefault="003A5ADC" w:rsidP="003A5ADC">
    <w:pPr>
      <w:pStyle w:val="Footer"/>
      <w:tabs>
        <w:tab w:val="clear" w:pos="4680"/>
        <w:tab w:val="clear" w:pos="9360"/>
        <w:tab w:val="left" w:pos="5760"/>
        <w:tab w:val="left" w:pos="7380"/>
        <w:tab w:val="left" w:pos="7560"/>
        <w:tab w:val="left" w:pos="7740"/>
      </w:tabs>
      <w:rPr>
        <w:color w:val="2F5496" w:themeColor="accent5" w:themeShade="BF"/>
        <w:sz w:val="18"/>
        <w:szCs w:val="18"/>
      </w:rPr>
    </w:pPr>
    <w:r w:rsidRPr="0080660B">
      <w:rPr>
        <w:color w:val="2F5496" w:themeColor="accent5" w:themeShade="BF"/>
        <w:sz w:val="18"/>
        <w:szCs w:val="18"/>
      </w:rPr>
      <w:tab/>
      <w:t xml:space="preserve">Grant </w:t>
    </w:r>
    <w:proofErr w:type="spellStart"/>
    <w:r w:rsidRPr="0080660B">
      <w:rPr>
        <w:color w:val="2F5496" w:themeColor="accent5" w:themeShade="BF"/>
        <w:sz w:val="18"/>
        <w:szCs w:val="18"/>
      </w:rPr>
      <w:t>VandenHout</w:t>
    </w:r>
    <w:proofErr w:type="spellEnd"/>
    <w:r w:rsidRPr="0080660B">
      <w:rPr>
        <w:color w:val="2F5496" w:themeColor="accent5" w:themeShade="BF"/>
        <w:sz w:val="18"/>
        <w:szCs w:val="18"/>
      </w:rPr>
      <w:tab/>
      <w:t>Gene</w:t>
    </w:r>
    <w:r w:rsidR="00910F78">
      <w:rPr>
        <w:color w:val="2F5496" w:themeColor="accent5" w:themeShade="BF"/>
        <w:sz w:val="18"/>
        <w:szCs w:val="18"/>
      </w:rPr>
      <w:t xml:space="preserve"> </w:t>
    </w:r>
    <w:r w:rsidRPr="0080660B">
      <w:rPr>
        <w:color w:val="2F5496" w:themeColor="accent5" w:themeShade="BF"/>
        <w:sz w:val="18"/>
        <w:szCs w:val="18"/>
      </w:rPr>
      <w:t xml:space="preserve">Jordan       </w:t>
    </w:r>
    <w:r w:rsidR="003A3A98" w:rsidRPr="0080660B">
      <w:rPr>
        <w:color w:val="2F5496" w:themeColor="accent5" w:themeShade="BF"/>
        <w:sz w:val="18"/>
        <w:szCs w:val="18"/>
      </w:rPr>
      <w:t xml:space="preserve"> </w:t>
    </w:r>
    <w:r w:rsidR="003A3A98" w:rsidRPr="0080660B">
      <w:rPr>
        <w:color w:val="2F5496" w:themeColor="accent5" w:themeShade="BF"/>
        <w:sz w:val="18"/>
        <w:szCs w:val="18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C74D53" w14:textId="77777777" w:rsidR="0080660B" w:rsidRDefault="008066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2DDD37" w14:textId="77777777" w:rsidR="008D45D2" w:rsidRDefault="008D45D2" w:rsidP="00767E6C">
      <w:r>
        <w:separator/>
      </w:r>
    </w:p>
  </w:footnote>
  <w:footnote w:type="continuationSeparator" w:id="0">
    <w:p w14:paraId="2411B6F4" w14:textId="77777777" w:rsidR="008D45D2" w:rsidRDefault="008D45D2" w:rsidP="00767E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48ACB5" w14:textId="77777777" w:rsidR="0080660B" w:rsidRDefault="008066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FF52C4" w14:textId="6252B0CA" w:rsidR="00295A59" w:rsidRDefault="000675D8" w:rsidP="005A0CB6">
    <w:pPr>
      <w:pStyle w:val="Header"/>
      <w:jc w:val="center"/>
    </w:pPr>
    <w:r>
      <w:rPr>
        <w:noProof/>
      </w:rPr>
      <w:drawing>
        <wp:inline distT="0" distB="0" distL="0" distR="0" wp14:anchorId="3F79D1BB" wp14:editId="422C9DB5">
          <wp:extent cx="5052977" cy="1424940"/>
          <wp:effectExtent l="0" t="0" r="0" b="3810"/>
          <wp:docPr id="112" name="Picture 1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" name="BRadley Logo Long Banner 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88977" cy="14350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0DA8B0" w14:textId="77777777" w:rsidR="0080660B" w:rsidRDefault="008066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B71DE0"/>
    <w:multiLevelType w:val="hybridMultilevel"/>
    <w:tmpl w:val="91B2C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47408F"/>
    <w:multiLevelType w:val="hybridMultilevel"/>
    <w:tmpl w:val="EDE28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CE67D6"/>
    <w:multiLevelType w:val="hybridMultilevel"/>
    <w:tmpl w:val="48AC8314"/>
    <w:lvl w:ilvl="0" w:tplc="D4928F1A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AE4D22"/>
    <w:multiLevelType w:val="hybridMultilevel"/>
    <w:tmpl w:val="4E880A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6721AE"/>
    <w:multiLevelType w:val="hybridMultilevel"/>
    <w:tmpl w:val="4E880A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60476B"/>
    <w:multiLevelType w:val="hybridMultilevel"/>
    <w:tmpl w:val="AA2A9A9E"/>
    <w:lvl w:ilvl="0" w:tplc="AB64CB32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3EF16E3"/>
    <w:multiLevelType w:val="hybridMultilevel"/>
    <w:tmpl w:val="52840B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C83117"/>
    <w:multiLevelType w:val="hybridMultilevel"/>
    <w:tmpl w:val="FA2CF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CF3A4D"/>
    <w:multiLevelType w:val="hybridMultilevel"/>
    <w:tmpl w:val="C360D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701399"/>
    <w:multiLevelType w:val="hybridMultilevel"/>
    <w:tmpl w:val="EF70451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4BA3CBB"/>
    <w:multiLevelType w:val="hybridMultilevel"/>
    <w:tmpl w:val="18387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7"/>
  </w:num>
  <w:num w:numId="4">
    <w:abstractNumId w:val="8"/>
  </w:num>
  <w:num w:numId="5">
    <w:abstractNumId w:val="2"/>
  </w:num>
  <w:num w:numId="6">
    <w:abstractNumId w:val="1"/>
  </w:num>
  <w:num w:numId="7">
    <w:abstractNumId w:val="10"/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6"/>
  </w:num>
  <w:num w:numId="11">
    <w:abstractNumId w:val="9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jcxNjIyMDC0NDdX0lEKTi0uzszPAykwNLKoBQB2jDQVLgAAAA=="/>
  </w:docVars>
  <w:rsids>
    <w:rsidRoot w:val="008217CE"/>
    <w:rsid w:val="000008CF"/>
    <w:rsid w:val="0000372B"/>
    <w:rsid w:val="00015D2B"/>
    <w:rsid w:val="00015F99"/>
    <w:rsid w:val="00016581"/>
    <w:rsid w:val="000220FC"/>
    <w:rsid w:val="00026AAE"/>
    <w:rsid w:val="00027A83"/>
    <w:rsid w:val="00030686"/>
    <w:rsid w:val="00040A5A"/>
    <w:rsid w:val="00042CB6"/>
    <w:rsid w:val="00044A42"/>
    <w:rsid w:val="00053A9D"/>
    <w:rsid w:val="00056BDD"/>
    <w:rsid w:val="00057271"/>
    <w:rsid w:val="00060CB0"/>
    <w:rsid w:val="0006255E"/>
    <w:rsid w:val="00065083"/>
    <w:rsid w:val="000675D8"/>
    <w:rsid w:val="00071321"/>
    <w:rsid w:val="0007316C"/>
    <w:rsid w:val="0007349B"/>
    <w:rsid w:val="00074E96"/>
    <w:rsid w:val="00075508"/>
    <w:rsid w:val="00077714"/>
    <w:rsid w:val="00077C3F"/>
    <w:rsid w:val="00080326"/>
    <w:rsid w:val="00087651"/>
    <w:rsid w:val="00092F3C"/>
    <w:rsid w:val="000937A7"/>
    <w:rsid w:val="0009750D"/>
    <w:rsid w:val="000A0572"/>
    <w:rsid w:val="000A0A52"/>
    <w:rsid w:val="000B4CDA"/>
    <w:rsid w:val="000B518B"/>
    <w:rsid w:val="000B5F87"/>
    <w:rsid w:val="000C5142"/>
    <w:rsid w:val="000C5326"/>
    <w:rsid w:val="000C7A9C"/>
    <w:rsid w:val="000D0A64"/>
    <w:rsid w:val="000D330D"/>
    <w:rsid w:val="000D3E80"/>
    <w:rsid w:val="000E1E29"/>
    <w:rsid w:val="000E31B1"/>
    <w:rsid w:val="000F4B90"/>
    <w:rsid w:val="000F547B"/>
    <w:rsid w:val="000F6DDF"/>
    <w:rsid w:val="000F78FD"/>
    <w:rsid w:val="000F7E42"/>
    <w:rsid w:val="0010217B"/>
    <w:rsid w:val="0010327E"/>
    <w:rsid w:val="00103C6A"/>
    <w:rsid w:val="00103F76"/>
    <w:rsid w:val="00104F16"/>
    <w:rsid w:val="00106707"/>
    <w:rsid w:val="00106C12"/>
    <w:rsid w:val="0010795E"/>
    <w:rsid w:val="0011235A"/>
    <w:rsid w:val="001138C2"/>
    <w:rsid w:val="00113BEE"/>
    <w:rsid w:val="00113C91"/>
    <w:rsid w:val="00114EB4"/>
    <w:rsid w:val="00116254"/>
    <w:rsid w:val="00121429"/>
    <w:rsid w:val="00121807"/>
    <w:rsid w:val="00124A74"/>
    <w:rsid w:val="00124B27"/>
    <w:rsid w:val="001254A4"/>
    <w:rsid w:val="00131AA0"/>
    <w:rsid w:val="001339C3"/>
    <w:rsid w:val="0013656C"/>
    <w:rsid w:val="00151DEB"/>
    <w:rsid w:val="00153C2A"/>
    <w:rsid w:val="00161E6D"/>
    <w:rsid w:val="00162B51"/>
    <w:rsid w:val="00162DDD"/>
    <w:rsid w:val="00163270"/>
    <w:rsid w:val="00165BEF"/>
    <w:rsid w:val="001704AD"/>
    <w:rsid w:val="0017145C"/>
    <w:rsid w:val="00171FD4"/>
    <w:rsid w:val="00173259"/>
    <w:rsid w:val="0017394F"/>
    <w:rsid w:val="00177029"/>
    <w:rsid w:val="00180F42"/>
    <w:rsid w:val="00183829"/>
    <w:rsid w:val="00187CD9"/>
    <w:rsid w:val="0019101F"/>
    <w:rsid w:val="001975BC"/>
    <w:rsid w:val="001A3C29"/>
    <w:rsid w:val="001C3939"/>
    <w:rsid w:val="001C4479"/>
    <w:rsid w:val="001C5873"/>
    <w:rsid w:val="001D16CC"/>
    <w:rsid w:val="001D1FEF"/>
    <w:rsid w:val="001D2CE5"/>
    <w:rsid w:val="001D5C6F"/>
    <w:rsid w:val="001D7B8F"/>
    <w:rsid w:val="001E1BF7"/>
    <w:rsid w:val="001E3CA3"/>
    <w:rsid w:val="001E7ACB"/>
    <w:rsid w:val="001F1B5C"/>
    <w:rsid w:val="001F7EC6"/>
    <w:rsid w:val="0020042C"/>
    <w:rsid w:val="00202C6C"/>
    <w:rsid w:val="0020662C"/>
    <w:rsid w:val="0020724D"/>
    <w:rsid w:val="00210C2A"/>
    <w:rsid w:val="00211769"/>
    <w:rsid w:val="00214F75"/>
    <w:rsid w:val="00220D83"/>
    <w:rsid w:val="0022248F"/>
    <w:rsid w:val="00222BAA"/>
    <w:rsid w:val="0022468D"/>
    <w:rsid w:val="00224DFF"/>
    <w:rsid w:val="002270A7"/>
    <w:rsid w:val="00240C88"/>
    <w:rsid w:val="00244D23"/>
    <w:rsid w:val="00251870"/>
    <w:rsid w:val="00251A1D"/>
    <w:rsid w:val="00253B0A"/>
    <w:rsid w:val="0025592B"/>
    <w:rsid w:val="0025666B"/>
    <w:rsid w:val="002666BB"/>
    <w:rsid w:val="002671D8"/>
    <w:rsid w:val="00271C58"/>
    <w:rsid w:val="00273AB0"/>
    <w:rsid w:val="0028067A"/>
    <w:rsid w:val="00285316"/>
    <w:rsid w:val="00287450"/>
    <w:rsid w:val="002907C4"/>
    <w:rsid w:val="00290FDB"/>
    <w:rsid w:val="00293D66"/>
    <w:rsid w:val="00295A59"/>
    <w:rsid w:val="00296FDF"/>
    <w:rsid w:val="00297AF1"/>
    <w:rsid w:val="002A1FD4"/>
    <w:rsid w:val="002A2C43"/>
    <w:rsid w:val="002A5669"/>
    <w:rsid w:val="002A6C1C"/>
    <w:rsid w:val="002C03EA"/>
    <w:rsid w:val="002C23A0"/>
    <w:rsid w:val="002C25FA"/>
    <w:rsid w:val="002C3537"/>
    <w:rsid w:val="002D1B81"/>
    <w:rsid w:val="002D1BEF"/>
    <w:rsid w:val="002D65C1"/>
    <w:rsid w:val="002E4444"/>
    <w:rsid w:val="002E5C6D"/>
    <w:rsid w:val="002E66A3"/>
    <w:rsid w:val="002F115E"/>
    <w:rsid w:val="002F2B0A"/>
    <w:rsid w:val="00302277"/>
    <w:rsid w:val="003031C7"/>
    <w:rsid w:val="0030469C"/>
    <w:rsid w:val="00306700"/>
    <w:rsid w:val="00310A6D"/>
    <w:rsid w:val="00314594"/>
    <w:rsid w:val="003156E9"/>
    <w:rsid w:val="00315DD5"/>
    <w:rsid w:val="00324C56"/>
    <w:rsid w:val="003264A9"/>
    <w:rsid w:val="00330A24"/>
    <w:rsid w:val="00332A7A"/>
    <w:rsid w:val="00335386"/>
    <w:rsid w:val="003375BB"/>
    <w:rsid w:val="003423EB"/>
    <w:rsid w:val="00343D8F"/>
    <w:rsid w:val="00344814"/>
    <w:rsid w:val="003452C8"/>
    <w:rsid w:val="00351AF1"/>
    <w:rsid w:val="00354288"/>
    <w:rsid w:val="003556EE"/>
    <w:rsid w:val="003577E3"/>
    <w:rsid w:val="00372625"/>
    <w:rsid w:val="00374A3A"/>
    <w:rsid w:val="003769E3"/>
    <w:rsid w:val="00377885"/>
    <w:rsid w:val="0038112E"/>
    <w:rsid w:val="00384B42"/>
    <w:rsid w:val="00384CBC"/>
    <w:rsid w:val="003869CF"/>
    <w:rsid w:val="00386A5A"/>
    <w:rsid w:val="00393102"/>
    <w:rsid w:val="00396797"/>
    <w:rsid w:val="003A0BE2"/>
    <w:rsid w:val="003A3A98"/>
    <w:rsid w:val="003A5ADC"/>
    <w:rsid w:val="003B0C82"/>
    <w:rsid w:val="003B76E5"/>
    <w:rsid w:val="003C0754"/>
    <w:rsid w:val="003C7E48"/>
    <w:rsid w:val="003D1891"/>
    <w:rsid w:val="003D1FD0"/>
    <w:rsid w:val="003D2AB4"/>
    <w:rsid w:val="003D624E"/>
    <w:rsid w:val="003E7504"/>
    <w:rsid w:val="003F01C1"/>
    <w:rsid w:val="003F3293"/>
    <w:rsid w:val="003F5241"/>
    <w:rsid w:val="003F70E5"/>
    <w:rsid w:val="004056B4"/>
    <w:rsid w:val="00407316"/>
    <w:rsid w:val="00420E43"/>
    <w:rsid w:val="0044055B"/>
    <w:rsid w:val="0044182A"/>
    <w:rsid w:val="00441E2E"/>
    <w:rsid w:val="00444F37"/>
    <w:rsid w:val="00445555"/>
    <w:rsid w:val="004507EA"/>
    <w:rsid w:val="00450BD3"/>
    <w:rsid w:val="00456E13"/>
    <w:rsid w:val="00462D39"/>
    <w:rsid w:val="0046327D"/>
    <w:rsid w:val="00481759"/>
    <w:rsid w:val="00482AEF"/>
    <w:rsid w:val="00484AF2"/>
    <w:rsid w:val="004853F1"/>
    <w:rsid w:val="004857FD"/>
    <w:rsid w:val="00486F81"/>
    <w:rsid w:val="004900E1"/>
    <w:rsid w:val="004910BD"/>
    <w:rsid w:val="004A1CF8"/>
    <w:rsid w:val="004A6256"/>
    <w:rsid w:val="004A7D8C"/>
    <w:rsid w:val="004B4804"/>
    <w:rsid w:val="004B5650"/>
    <w:rsid w:val="004B5B2F"/>
    <w:rsid w:val="004B7832"/>
    <w:rsid w:val="004C0FB8"/>
    <w:rsid w:val="004D0872"/>
    <w:rsid w:val="004D4F3A"/>
    <w:rsid w:val="004D50CE"/>
    <w:rsid w:val="004D6134"/>
    <w:rsid w:val="004D653E"/>
    <w:rsid w:val="004D6686"/>
    <w:rsid w:val="004D7C76"/>
    <w:rsid w:val="004E11F3"/>
    <w:rsid w:val="004E4238"/>
    <w:rsid w:val="004E478B"/>
    <w:rsid w:val="004E610C"/>
    <w:rsid w:val="004E7099"/>
    <w:rsid w:val="004F337E"/>
    <w:rsid w:val="004F44FB"/>
    <w:rsid w:val="005004E3"/>
    <w:rsid w:val="00504DF8"/>
    <w:rsid w:val="005070EA"/>
    <w:rsid w:val="0050785C"/>
    <w:rsid w:val="00512797"/>
    <w:rsid w:val="005146E0"/>
    <w:rsid w:val="00525BF8"/>
    <w:rsid w:val="00526A4D"/>
    <w:rsid w:val="00532D29"/>
    <w:rsid w:val="00532FD0"/>
    <w:rsid w:val="00533CAD"/>
    <w:rsid w:val="005346A9"/>
    <w:rsid w:val="00542E7F"/>
    <w:rsid w:val="00547F23"/>
    <w:rsid w:val="005503D1"/>
    <w:rsid w:val="0055055B"/>
    <w:rsid w:val="00550AC9"/>
    <w:rsid w:val="005577C7"/>
    <w:rsid w:val="00560717"/>
    <w:rsid w:val="0057403F"/>
    <w:rsid w:val="0057431E"/>
    <w:rsid w:val="00583A3C"/>
    <w:rsid w:val="00583E25"/>
    <w:rsid w:val="00583EE7"/>
    <w:rsid w:val="00585B09"/>
    <w:rsid w:val="0059045E"/>
    <w:rsid w:val="005904EA"/>
    <w:rsid w:val="005906C1"/>
    <w:rsid w:val="005920B9"/>
    <w:rsid w:val="00592F38"/>
    <w:rsid w:val="00593F72"/>
    <w:rsid w:val="0059614A"/>
    <w:rsid w:val="00597085"/>
    <w:rsid w:val="005A02E2"/>
    <w:rsid w:val="005A0CB6"/>
    <w:rsid w:val="005A10AF"/>
    <w:rsid w:val="005A48CA"/>
    <w:rsid w:val="005B0672"/>
    <w:rsid w:val="005B1F15"/>
    <w:rsid w:val="005B2691"/>
    <w:rsid w:val="005B318F"/>
    <w:rsid w:val="005B35C9"/>
    <w:rsid w:val="005B3C2B"/>
    <w:rsid w:val="005B64E7"/>
    <w:rsid w:val="005B66E7"/>
    <w:rsid w:val="005C1131"/>
    <w:rsid w:val="005C183E"/>
    <w:rsid w:val="005C34B7"/>
    <w:rsid w:val="005C5ABD"/>
    <w:rsid w:val="005C7DE7"/>
    <w:rsid w:val="005D02A9"/>
    <w:rsid w:val="005D62DB"/>
    <w:rsid w:val="005E2AF5"/>
    <w:rsid w:val="005E2B3B"/>
    <w:rsid w:val="005E3E71"/>
    <w:rsid w:val="005F1219"/>
    <w:rsid w:val="005F4258"/>
    <w:rsid w:val="005F6651"/>
    <w:rsid w:val="005F6FCE"/>
    <w:rsid w:val="00600AC5"/>
    <w:rsid w:val="00605DB8"/>
    <w:rsid w:val="006067E3"/>
    <w:rsid w:val="00612067"/>
    <w:rsid w:val="006122D2"/>
    <w:rsid w:val="00613691"/>
    <w:rsid w:val="006136C1"/>
    <w:rsid w:val="006153FE"/>
    <w:rsid w:val="00622034"/>
    <w:rsid w:val="00622A2D"/>
    <w:rsid w:val="0062540D"/>
    <w:rsid w:val="00625BC7"/>
    <w:rsid w:val="00633E87"/>
    <w:rsid w:val="00637B62"/>
    <w:rsid w:val="006412FE"/>
    <w:rsid w:val="00641765"/>
    <w:rsid w:val="00643506"/>
    <w:rsid w:val="0064621B"/>
    <w:rsid w:val="00646233"/>
    <w:rsid w:val="00647F19"/>
    <w:rsid w:val="00653B47"/>
    <w:rsid w:val="00657FCB"/>
    <w:rsid w:val="006643A5"/>
    <w:rsid w:val="006706BD"/>
    <w:rsid w:val="006738CB"/>
    <w:rsid w:val="00674034"/>
    <w:rsid w:val="00676064"/>
    <w:rsid w:val="00680A2A"/>
    <w:rsid w:val="00681DAF"/>
    <w:rsid w:val="006868DB"/>
    <w:rsid w:val="0068734D"/>
    <w:rsid w:val="006923FC"/>
    <w:rsid w:val="00695E3C"/>
    <w:rsid w:val="006A3682"/>
    <w:rsid w:val="006A79EB"/>
    <w:rsid w:val="006B227B"/>
    <w:rsid w:val="006B2DDD"/>
    <w:rsid w:val="006B778A"/>
    <w:rsid w:val="006D54C6"/>
    <w:rsid w:val="006D6A3D"/>
    <w:rsid w:val="006E1EE3"/>
    <w:rsid w:val="006E2975"/>
    <w:rsid w:val="006E4B93"/>
    <w:rsid w:val="006E5A1E"/>
    <w:rsid w:val="006F0C50"/>
    <w:rsid w:val="006F36A4"/>
    <w:rsid w:val="006F55A9"/>
    <w:rsid w:val="006F5B3C"/>
    <w:rsid w:val="006F7A28"/>
    <w:rsid w:val="00704E28"/>
    <w:rsid w:val="00706332"/>
    <w:rsid w:val="00712864"/>
    <w:rsid w:val="00717978"/>
    <w:rsid w:val="00722669"/>
    <w:rsid w:val="007246AB"/>
    <w:rsid w:val="00725293"/>
    <w:rsid w:val="00726FFB"/>
    <w:rsid w:val="007310B4"/>
    <w:rsid w:val="007317E6"/>
    <w:rsid w:val="007358B9"/>
    <w:rsid w:val="00735D3D"/>
    <w:rsid w:val="00737A4C"/>
    <w:rsid w:val="007427CC"/>
    <w:rsid w:val="00743A1E"/>
    <w:rsid w:val="0074504D"/>
    <w:rsid w:val="00747B9E"/>
    <w:rsid w:val="00750613"/>
    <w:rsid w:val="00751BF5"/>
    <w:rsid w:val="00765D03"/>
    <w:rsid w:val="00767E6C"/>
    <w:rsid w:val="00770A19"/>
    <w:rsid w:val="00771D1F"/>
    <w:rsid w:val="0077303A"/>
    <w:rsid w:val="007730F1"/>
    <w:rsid w:val="00773485"/>
    <w:rsid w:val="00775E4F"/>
    <w:rsid w:val="007807F6"/>
    <w:rsid w:val="00787248"/>
    <w:rsid w:val="0079031E"/>
    <w:rsid w:val="007908EE"/>
    <w:rsid w:val="0079178D"/>
    <w:rsid w:val="0079181D"/>
    <w:rsid w:val="00792E67"/>
    <w:rsid w:val="00796706"/>
    <w:rsid w:val="007A18B5"/>
    <w:rsid w:val="007A5ACC"/>
    <w:rsid w:val="007B1039"/>
    <w:rsid w:val="007B321D"/>
    <w:rsid w:val="007B34FF"/>
    <w:rsid w:val="007B4659"/>
    <w:rsid w:val="007B7BED"/>
    <w:rsid w:val="007C3B21"/>
    <w:rsid w:val="007C4DA6"/>
    <w:rsid w:val="007E3B5F"/>
    <w:rsid w:val="007E494E"/>
    <w:rsid w:val="007E6241"/>
    <w:rsid w:val="007E64DA"/>
    <w:rsid w:val="007F2ED2"/>
    <w:rsid w:val="007F3E77"/>
    <w:rsid w:val="007F42E2"/>
    <w:rsid w:val="007F536D"/>
    <w:rsid w:val="007F57F7"/>
    <w:rsid w:val="007F62D5"/>
    <w:rsid w:val="007F6BFB"/>
    <w:rsid w:val="00802174"/>
    <w:rsid w:val="00805D11"/>
    <w:rsid w:val="0080660B"/>
    <w:rsid w:val="0081263A"/>
    <w:rsid w:val="00820513"/>
    <w:rsid w:val="008214A9"/>
    <w:rsid w:val="008217CE"/>
    <w:rsid w:val="00832A34"/>
    <w:rsid w:val="0083352F"/>
    <w:rsid w:val="00833CB5"/>
    <w:rsid w:val="00836D61"/>
    <w:rsid w:val="00842D72"/>
    <w:rsid w:val="0084798B"/>
    <w:rsid w:val="00851D2C"/>
    <w:rsid w:val="008630E5"/>
    <w:rsid w:val="00863FEA"/>
    <w:rsid w:val="0087056B"/>
    <w:rsid w:val="008722D2"/>
    <w:rsid w:val="00877385"/>
    <w:rsid w:val="00883939"/>
    <w:rsid w:val="00884CC3"/>
    <w:rsid w:val="008858E2"/>
    <w:rsid w:val="0088682E"/>
    <w:rsid w:val="0089763F"/>
    <w:rsid w:val="008A127C"/>
    <w:rsid w:val="008A302D"/>
    <w:rsid w:val="008B0380"/>
    <w:rsid w:val="008B3CC9"/>
    <w:rsid w:val="008B448D"/>
    <w:rsid w:val="008C0AD6"/>
    <w:rsid w:val="008C3825"/>
    <w:rsid w:val="008C3A8F"/>
    <w:rsid w:val="008D03EB"/>
    <w:rsid w:val="008D21C7"/>
    <w:rsid w:val="008D45D2"/>
    <w:rsid w:val="008D528F"/>
    <w:rsid w:val="008D616A"/>
    <w:rsid w:val="008D7D70"/>
    <w:rsid w:val="008E01AC"/>
    <w:rsid w:val="008E2B6F"/>
    <w:rsid w:val="008E30D7"/>
    <w:rsid w:val="008E4122"/>
    <w:rsid w:val="008E6C58"/>
    <w:rsid w:val="008F0153"/>
    <w:rsid w:val="008F1225"/>
    <w:rsid w:val="008F2CBA"/>
    <w:rsid w:val="00901689"/>
    <w:rsid w:val="00910F78"/>
    <w:rsid w:val="009162D1"/>
    <w:rsid w:val="0092050A"/>
    <w:rsid w:val="00940F62"/>
    <w:rsid w:val="00941593"/>
    <w:rsid w:val="00941609"/>
    <w:rsid w:val="00945555"/>
    <w:rsid w:val="009462BD"/>
    <w:rsid w:val="009471DC"/>
    <w:rsid w:val="009716B1"/>
    <w:rsid w:val="00980532"/>
    <w:rsid w:val="00980551"/>
    <w:rsid w:val="009846DC"/>
    <w:rsid w:val="00995132"/>
    <w:rsid w:val="009959C9"/>
    <w:rsid w:val="009A24F2"/>
    <w:rsid w:val="009A4B83"/>
    <w:rsid w:val="009B4E10"/>
    <w:rsid w:val="009C080E"/>
    <w:rsid w:val="009C1BD9"/>
    <w:rsid w:val="009C4BE2"/>
    <w:rsid w:val="009C7D53"/>
    <w:rsid w:val="009D3A15"/>
    <w:rsid w:val="009E3356"/>
    <w:rsid w:val="009E3491"/>
    <w:rsid w:val="009E3792"/>
    <w:rsid w:val="009F35A7"/>
    <w:rsid w:val="009F74FD"/>
    <w:rsid w:val="00A00165"/>
    <w:rsid w:val="00A00191"/>
    <w:rsid w:val="00A001EF"/>
    <w:rsid w:val="00A1254E"/>
    <w:rsid w:val="00A129E1"/>
    <w:rsid w:val="00A12E50"/>
    <w:rsid w:val="00A23198"/>
    <w:rsid w:val="00A265B4"/>
    <w:rsid w:val="00A2717C"/>
    <w:rsid w:val="00A331E8"/>
    <w:rsid w:val="00A34CDE"/>
    <w:rsid w:val="00A368F3"/>
    <w:rsid w:val="00A36B05"/>
    <w:rsid w:val="00A455F4"/>
    <w:rsid w:val="00A47F92"/>
    <w:rsid w:val="00A51A6A"/>
    <w:rsid w:val="00A51FAA"/>
    <w:rsid w:val="00A5698D"/>
    <w:rsid w:val="00A56E69"/>
    <w:rsid w:val="00A67CB6"/>
    <w:rsid w:val="00A7657A"/>
    <w:rsid w:val="00A834DC"/>
    <w:rsid w:val="00A87299"/>
    <w:rsid w:val="00A92C84"/>
    <w:rsid w:val="00AA5258"/>
    <w:rsid w:val="00AD1365"/>
    <w:rsid w:val="00AD7BEA"/>
    <w:rsid w:val="00AE4C67"/>
    <w:rsid w:val="00AE6693"/>
    <w:rsid w:val="00AF4BB5"/>
    <w:rsid w:val="00B01463"/>
    <w:rsid w:val="00B042FD"/>
    <w:rsid w:val="00B04468"/>
    <w:rsid w:val="00B06768"/>
    <w:rsid w:val="00B10217"/>
    <w:rsid w:val="00B16757"/>
    <w:rsid w:val="00B20508"/>
    <w:rsid w:val="00B2137B"/>
    <w:rsid w:val="00B302BF"/>
    <w:rsid w:val="00B342F5"/>
    <w:rsid w:val="00B35B99"/>
    <w:rsid w:val="00B40183"/>
    <w:rsid w:val="00B41896"/>
    <w:rsid w:val="00B442D6"/>
    <w:rsid w:val="00B448C0"/>
    <w:rsid w:val="00B533B4"/>
    <w:rsid w:val="00B62487"/>
    <w:rsid w:val="00B63017"/>
    <w:rsid w:val="00B7047B"/>
    <w:rsid w:val="00B71173"/>
    <w:rsid w:val="00B73130"/>
    <w:rsid w:val="00B8253E"/>
    <w:rsid w:val="00B83667"/>
    <w:rsid w:val="00B8546D"/>
    <w:rsid w:val="00B86AA2"/>
    <w:rsid w:val="00B90B6B"/>
    <w:rsid w:val="00B94265"/>
    <w:rsid w:val="00B94CFA"/>
    <w:rsid w:val="00BA0EE0"/>
    <w:rsid w:val="00BA51FA"/>
    <w:rsid w:val="00BB0767"/>
    <w:rsid w:val="00BB4CAA"/>
    <w:rsid w:val="00BB7936"/>
    <w:rsid w:val="00BD0B03"/>
    <w:rsid w:val="00BD14E7"/>
    <w:rsid w:val="00BD1B68"/>
    <w:rsid w:val="00BE199F"/>
    <w:rsid w:val="00BE31EF"/>
    <w:rsid w:val="00BE4E8D"/>
    <w:rsid w:val="00BF1C6F"/>
    <w:rsid w:val="00BF2BF3"/>
    <w:rsid w:val="00BF4A52"/>
    <w:rsid w:val="00BF529E"/>
    <w:rsid w:val="00BF71B9"/>
    <w:rsid w:val="00C007BB"/>
    <w:rsid w:val="00C0745D"/>
    <w:rsid w:val="00C07F4D"/>
    <w:rsid w:val="00C114E0"/>
    <w:rsid w:val="00C126B6"/>
    <w:rsid w:val="00C16D8B"/>
    <w:rsid w:val="00C26805"/>
    <w:rsid w:val="00C30550"/>
    <w:rsid w:val="00C32D8A"/>
    <w:rsid w:val="00C330B5"/>
    <w:rsid w:val="00C35E8C"/>
    <w:rsid w:val="00C36D7C"/>
    <w:rsid w:val="00C3739E"/>
    <w:rsid w:val="00C37E75"/>
    <w:rsid w:val="00C40000"/>
    <w:rsid w:val="00C40867"/>
    <w:rsid w:val="00C41999"/>
    <w:rsid w:val="00C45498"/>
    <w:rsid w:val="00C6566C"/>
    <w:rsid w:val="00C71754"/>
    <w:rsid w:val="00C90322"/>
    <w:rsid w:val="00C9526C"/>
    <w:rsid w:val="00C9627B"/>
    <w:rsid w:val="00C97241"/>
    <w:rsid w:val="00C97BCC"/>
    <w:rsid w:val="00CA0969"/>
    <w:rsid w:val="00CA5670"/>
    <w:rsid w:val="00CA5D8F"/>
    <w:rsid w:val="00CA5DE5"/>
    <w:rsid w:val="00CB0A49"/>
    <w:rsid w:val="00CB20B2"/>
    <w:rsid w:val="00CB5D4A"/>
    <w:rsid w:val="00CC023D"/>
    <w:rsid w:val="00CC1534"/>
    <w:rsid w:val="00CC17FF"/>
    <w:rsid w:val="00CC5283"/>
    <w:rsid w:val="00CC577C"/>
    <w:rsid w:val="00CC5B6B"/>
    <w:rsid w:val="00CC7B07"/>
    <w:rsid w:val="00CD05A4"/>
    <w:rsid w:val="00CD2153"/>
    <w:rsid w:val="00CD28EA"/>
    <w:rsid w:val="00CD3440"/>
    <w:rsid w:val="00CD734B"/>
    <w:rsid w:val="00CD77BC"/>
    <w:rsid w:val="00CE11D1"/>
    <w:rsid w:val="00CE4FCF"/>
    <w:rsid w:val="00CF2110"/>
    <w:rsid w:val="00CF341D"/>
    <w:rsid w:val="00CF4E14"/>
    <w:rsid w:val="00CF635F"/>
    <w:rsid w:val="00D0176E"/>
    <w:rsid w:val="00D03185"/>
    <w:rsid w:val="00D043C6"/>
    <w:rsid w:val="00D04412"/>
    <w:rsid w:val="00D0586B"/>
    <w:rsid w:val="00D068F3"/>
    <w:rsid w:val="00D10E81"/>
    <w:rsid w:val="00D13034"/>
    <w:rsid w:val="00D14E71"/>
    <w:rsid w:val="00D15C62"/>
    <w:rsid w:val="00D20520"/>
    <w:rsid w:val="00D247CD"/>
    <w:rsid w:val="00D26C88"/>
    <w:rsid w:val="00D32A19"/>
    <w:rsid w:val="00D40361"/>
    <w:rsid w:val="00D42E42"/>
    <w:rsid w:val="00D4381C"/>
    <w:rsid w:val="00D5248D"/>
    <w:rsid w:val="00D536F3"/>
    <w:rsid w:val="00D538A7"/>
    <w:rsid w:val="00D54BD9"/>
    <w:rsid w:val="00D63B35"/>
    <w:rsid w:val="00D64314"/>
    <w:rsid w:val="00D645BC"/>
    <w:rsid w:val="00D75C81"/>
    <w:rsid w:val="00D75CB0"/>
    <w:rsid w:val="00D7677E"/>
    <w:rsid w:val="00D804A0"/>
    <w:rsid w:val="00D83FBD"/>
    <w:rsid w:val="00D85B6C"/>
    <w:rsid w:val="00D85BB1"/>
    <w:rsid w:val="00D910F0"/>
    <w:rsid w:val="00D91285"/>
    <w:rsid w:val="00D922A0"/>
    <w:rsid w:val="00D93A96"/>
    <w:rsid w:val="00D945CD"/>
    <w:rsid w:val="00DA18F8"/>
    <w:rsid w:val="00DA4CD9"/>
    <w:rsid w:val="00DA6533"/>
    <w:rsid w:val="00DB1D8B"/>
    <w:rsid w:val="00DB2458"/>
    <w:rsid w:val="00DB25D6"/>
    <w:rsid w:val="00DB552A"/>
    <w:rsid w:val="00DB6B08"/>
    <w:rsid w:val="00DC48D3"/>
    <w:rsid w:val="00DC56CE"/>
    <w:rsid w:val="00DC582B"/>
    <w:rsid w:val="00DD005D"/>
    <w:rsid w:val="00DD42E7"/>
    <w:rsid w:val="00DF123A"/>
    <w:rsid w:val="00DF7984"/>
    <w:rsid w:val="00E03C68"/>
    <w:rsid w:val="00E0565C"/>
    <w:rsid w:val="00E05ECD"/>
    <w:rsid w:val="00E06DA7"/>
    <w:rsid w:val="00E111C5"/>
    <w:rsid w:val="00E11C9D"/>
    <w:rsid w:val="00E136DA"/>
    <w:rsid w:val="00E1490A"/>
    <w:rsid w:val="00E17F14"/>
    <w:rsid w:val="00E26AD1"/>
    <w:rsid w:val="00E30C5A"/>
    <w:rsid w:val="00E364BC"/>
    <w:rsid w:val="00E368A3"/>
    <w:rsid w:val="00E42DF9"/>
    <w:rsid w:val="00E42F39"/>
    <w:rsid w:val="00E44059"/>
    <w:rsid w:val="00E5173A"/>
    <w:rsid w:val="00E520DF"/>
    <w:rsid w:val="00E53A52"/>
    <w:rsid w:val="00E55F5B"/>
    <w:rsid w:val="00E5609C"/>
    <w:rsid w:val="00E56607"/>
    <w:rsid w:val="00E65659"/>
    <w:rsid w:val="00E71355"/>
    <w:rsid w:val="00E71D96"/>
    <w:rsid w:val="00E73930"/>
    <w:rsid w:val="00E770DB"/>
    <w:rsid w:val="00E77B7D"/>
    <w:rsid w:val="00E80C4B"/>
    <w:rsid w:val="00E81A1C"/>
    <w:rsid w:val="00E8482F"/>
    <w:rsid w:val="00E855F0"/>
    <w:rsid w:val="00E85C5D"/>
    <w:rsid w:val="00E90957"/>
    <w:rsid w:val="00E91DC7"/>
    <w:rsid w:val="00E9244B"/>
    <w:rsid w:val="00E931B3"/>
    <w:rsid w:val="00E9499E"/>
    <w:rsid w:val="00E9659E"/>
    <w:rsid w:val="00EA1176"/>
    <w:rsid w:val="00EB167A"/>
    <w:rsid w:val="00EB1927"/>
    <w:rsid w:val="00EB25D3"/>
    <w:rsid w:val="00EB59D1"/>
    <w:rsid w:val="00EB5BEE"/>
    <w:rsid w:val="00EB6447"/>
    <w:rsid w:val="00EC1798"/>
    <w:rsid w:val="00EC273B"/>
    <w:rsid w:val="00EC284A"/>
    <w:rsid w:val="00EC35E4"/>
    <w:rsid w:val="00EC67EE"/>
    <w:rsid w:val="00EC75CA"/>
    <w:rsid w:val="00ED368C"/>
    <w:rsid w:val="00EE10D9"/>
    <w:rsid w:val="00EE275D"/>
    <w:rsid w:val="00EE2F88"/>
    <w:rsid w:val="00EE7457"/>
    <w:rsid w:val="00EF1F73"/>
    <w:rsid w:val="00EF262A"/>
    <w:rsid w:val="00EF33F6"/>
    <w:rsid w:val="00F006FA"/>
    <w:rsid w:val="00F00D21"/>
    <w:rsid w:val="00F00EDC"/>
    <w:rsid w:val="00F045A5"/>
    <w:rsid w:val="00F04DCD"/>
    <w:rsid w:val="00F06E66"/>
    <w:rsid w:val="00F10C06"/>
    <w:rsid w:val="00F13688"/>
    <w:rsid w:val="00F15091"/>
    <w:rsid w:val="00F2329F"/>
    <w:rsid w:val="00F258D6"/>
    <w:rsid w:val="00F26389"/>
    <w:rsid w:val="00F34E9F"/>
    <w:rsid w:val="00F4577B"/>
    <w:rsid w:val="00F47225"/>
    <w:rsid w:val="00F50764"/>
    <w:rsid w:val="00F60EEA"/>
    <w:rsid w:val="00F60FDD"/>
    <w:rsid w:val="00F639C6"/>
    <w:rsid w:val="00F66134"/>
    <w:rsid w:val="00F71F6A"/>
    <w:rsid w:val="00F72BE3"/>
    <w:rsid w:val="00F72F0D"/>
    <w:rsid w:val="00F74E9D"/>
    <w:rsid w:val="00F75481"/>
    <w:rsid w:val="00F75B5B"/>
    <w:rsid w:val="00F81026"/>
    <w:rsid w:val="00F824D7"/>
    <w:rsid w:val="00F850CA"/>
    <w:rsid w:val="00F85A31"/>
    <w:rsid w:val="00F8666D"/>
    <w:rsid w:val="00F92378"/>
    <w:rsid w:val="00FA0186"/>
    <w:rsid w:val="00FA0DF7"/>
    <w:rsid w:val="00FA2F58"/>
    <w:rsid w:val="00FA5F86"/>
    <w:rsid w:val="00FB1426"/>
    <w:rsid w:val="00FB3E4F"/>
    <w:rsid w:val="00FC2B89"/>
    <w:rsid w:val="00FC356D"/>
    <w:rsid w:val="00FD52BA"/>
    <w:rsid w:val="00FD70AC"/>
    <w:rsid w:val="00FE14D6"/>
    <w:rsid w:val="00FE796E"/>
    <w:rsid w:val="00FF2D3E"/>
    <w:rsid w:val="00FF70C5"/>
    <w:rsid w:val="00FF7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0128FB"/>
  <w15:docId w15:val="{9939962E-DF51-4C82-82D3-2C1E115A2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5DE5"/>
    <w:rPr>
      <w:rFonts w:eastAsia="Times New Roman" w:cs="Times New Roman"/>
      <w:szCs w:val="24"/>
    </w:rPr>
  </w:style>
  <w:style w:type="paragraph" w:styleId="Heading4">
    <w:name w:val="heading 4"/>
    <w:basedOn w:val="Normal"/>
    <w:link w:val="Heading4Char"/>
    <w:uiPriority w:val="9"/>
    <w:qFormat/>
    <w:rsid w:val="00657FCB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1C6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67E6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7E6C"/>
  </w:style>
  <w:style w:type="paragraph" w:styleId="Footer">
    <w:name w:val="footer"/>
    <w:basedOn w:val="Normal"/>
    <w:link w:val="FooterChar"/>
    <w:uiPriority w:val="99"/>
    <w:unhideWhenUsed/>
    <w:rsid w:val="00767E6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7E6C"/>
  </w:style>
  <w:style w:type="paragraph" w:styleId="BalloonText">
    <w:name w:val="Balloon Text"/>
    <w:basedOn w:val="Normal"/>
    <w:link w:val="BalloonTextChar"/>
    <w:uiPriority w:val="99"/>
    <w:semiHidden/>
    <w:unhideWhenUsed/>
    <w:rsid w:val="005F6F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6FC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975BC"/>
    <w:rPr>
      <w:color w:val="0563C1" w:themeColor="hyperlink"/>
      <w:u w:val="single"/>
    </w:rPr>
  </w:style>
  <w:style w:type="character" w:customStyle="1" w:styleId="u-noselect">
    <w:name w:val="u-noselect"/>
    <w:basedOn w:val="DefaultParagraphFont"/>
    <w:rsid w:val="00E55F5B"/>
  </w:style>
  <w:style w:type="character" w:styleId="HTMLCode">
    <w:name w:val="HTML Code"/>
    <w:basedOn w:val="DefaultParagraphFont"/>
    <w:uiPriority w:val="99"/>
    <w:semiHidden/>
    <w:unhideWhenUsed/>
    <w:rsid w:val="00863FEA"/>
    <w:rPr>
      <w:rFonts w:ascii="Courier New" w:eastAsia="Times New Roman" w:hAnsi="Courier New" w:cs="Courier New"/>
      <w:sz w:val="20"/>
      <w:szCs w:val="20"/>
    </w:rPr>
  </w:style>
  <w:style w:type="character" w:customStyle="1" w:styleId="font-9">
    <w:name w:val="font-9"/>
    <w:basedOn w:val="DefaultParagraphFont"/>
    <w:rsid w:val="00A12E50"/>
  </w:style>
  <w:style w:type="paragraph" w:styleId="NormalWeb">
    <w:name w:val="Normal (Web)"/>
    <w:basedOn w:val="Normal"/>
    <w:uiPriority w:val="99"/>
    <w:unhideWhenUsed/>
    <w:rsid w:val="00A12E50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39"/>
    <w:rsid w:val="00D247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222BAA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FB3E4F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657FCB"/>
    <w:rPr>
      <w:rFonts w:eastAsia="Times New Roman" w:cs="Times New Roman"/>
      <w:b/>
      <w:bCs/>
      <w:szCs w:val="24"/>
    </w:rPr>
  </w:style>
  <w:style w:type="paragraph" w:customStyle="1" w:styleId="styles-module--contentsection--qwyk">
    <w:name w:val="styles-module--contentsection--_qwyk"/>
    <w:basedOn w:val="Normal"/>
    <w:rsid w:val="006153FE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6153F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45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73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04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617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9963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8545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11282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513148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55277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5624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557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1133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FAFAF"/>
                        <w:left w:val="single" w:sz="6" w:space="0" w:color="AFAFAF"/>
                        <w:bottom w:val="single" w:sz="6" w:space="0" w:color="AFAFAF"/>
                        <w:right w:val="single" w:sz="6" w:space="0" w:color="AFAFAF"/>
                      </w:divBdr>
                      <w:divsChild>
                        <w:div w:id="421604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1585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9999561">
          <w:marLeft w:val="0"/>
          <w:marRight w:val="0"/>
          <w:marTop w:val="0"/>
          <w:marBottom w:val="0"/>
          <w:divBdr>
            <w:top w:val="none" w:sz="0" w:space="4" w:color="5FA2DD"/>
            <w:left w:val="none" w:sz="0" w:space="0" w:color="5FA2DD"/>
            <w:bottom w:val="none" w:sz="0" w:space="4" w:color="5FA2DD"/>
            <w:right w:val="none" w:sz="0" w:space="0" w:color="5FA2DD"/>
          </w:divBdr>
          <w:divsChild>
            <w:div w:id="86536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4132506">
                  <w:marLeft w:val="0"/>
                  <w:marRight w:val="0"/>
                  <w:marTop w:val="0"/>
                  <w:marBottom w:val="0"/>
                  <w:divBdr>
                    <w:top w:val="single" w:sz="2" w:space="0" w:color="D0D0D0"/>
                    <w:left w:val="single" w:sz="2" w:space="0" w:color="D0D0D0"/>
                    <w:bottom w:val="single" w:sz="2" w:space="0" w:color="D0D0D0"/>
                    <w:right w:val="single" w:sz="2" w:space="0" w:color="D0D0D0"/>
                  </w:divBdr>
                  <w:divsChild>
                    <w:div w:id="799811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429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48768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7309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56890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1208054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02769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245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5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2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6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47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5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4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328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4726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FAFAF"/>
                        <w:left w:val="single" w:sz="6" w:space="0" w:color="AFAFAF"/>
                        <w:bottom w:val="single" w:sz="6" w:space="0" w:color="AFAFAF"/>
                        <w:right w:val="single" w:sz="6" w:space="0" w:color="AFAFAF"/>
                      </w:divBdr>
                      <w:divsChild>
                        <w:div w:id="84960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0209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37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62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92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52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934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458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4069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621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5619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1542815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77075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7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0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453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5414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FAFAF"/>
                        <w:left w:val="single" w:sz="6" w:space="0" w:color="AFAFAF"/>
                        <w:bottom w:val="single" w:sz="6" w:space="0" w:color="AFAFAF"/>
                        <w:right w:val="single" w:sz="6" w:space="0" w:color="AFAFAF"/>
                      </w:divBdr>
                      <w:divsChild>
                        <w:div w:id="948660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5896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335109">
          <w:marLeft w:val="0"/>
          <w:marRight w:val="0"/>
          <w:marTop w:val="0"/>
          <w:marBottom w:val="0"/>
          <w:divBdr>
            <w:top w:val="none" w:sz="0" w:space="4" w:color="5FA2DD"/>
            <w:left w:val="none" w:sz="0" w:space="0" w:color="5FA2DD"/>
            <w:bottom w:val="none" w:sz="0" w:space="4" w:color="5FA2DD"/>
            <w:right w:val="none" w:sz="0" w:space="0" w:color="5FA2DD"/>
          </w:divBdr>
          <w:divsChild>
            <w:div w:id="22872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07869">
                  <w:marLeft w:val="0"/>
                  <w:marRight w:val="0"/>
                  <w:marTop w:val="0"/>
                  <w:marBottom w:val="0"/>
                  <w:divBdr>
                    <w:top w:val="single" w:sz="2" w:space="0" w:color="D0D0D0"/>
                    <w:left w:val="single" w:sz="2" w:space="0" w:color="D0D0D0"/>
                    <w:bottom w:val="single" w:sz="2" w:space="0" w:color="D0D0D0"/>
                    <w:right w:val="single" w:sz="2" w:space="0" w:color="D0D0D0"/>
                  </w:divBdr>
                  <w:divsChild>
                    <w:div w:id="477109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4443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94900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9990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72926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18710663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7274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685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46262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287396">
              <w:marLeft w:val="589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219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76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8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8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754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2016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FAFAF"/>
                        <w:left w:val="single" w:sz="6" w:space="0" w:color="AFAFAF"/>
                        <w:bottom w:val="single" w:sz="6" w:space="0" w:color="AFAFAF"/>
                        <w:right w:val="single" w:sz="6" w:space="0" w:color="AFAFAF"/>
                      </w:divBdr>
                      <w:divsChild>
                        <w:div w:id="630983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1532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6070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6292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240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84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20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17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1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86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6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616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FAFAF"/>
                        <w:left w:val="single" w:sz="6" w:space="0" w:color="AFAFAF"/>
                        <w:bottom w:val="single" w:sz="6" w:space="0" w:color="AFAFAF"/>
                        <w:right w:val="single" w:sz="6" w:space="0" w:color="AFAFAF"/>
                      </w:divBdr>
                      <w:divsChild>
                        <w:div w:id="1960067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623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876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32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4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32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00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27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934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FAFAF"/>
                        <w:left w:val="single" w:sz="6" w:space="0" w:color="AFAFAF"/>
                        <w:bottom w:val="single" w:sz="6" w:space="0" w:color="AFAFAF"/>
                        <w:right w:val="single" w:sz="6" w:space="0" w:color="AFAFAF"/>
                      </w:divBdr>
                      <w:divsChild>
                        <w:div w:id="669256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2735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809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18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74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41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590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77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4903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9849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285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1515194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57515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211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37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544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533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FAFAF"/>
                        <w:left w:val="single" w:sz="6" w:space="0" w:color="AFAFAF"/>
                        <w:bottom w:val="single" w:sz="6" w:space="0" w:color="AFAFAF"/>
                        <w:right w:val="single" w:sz="6" w:space="0" w:color="AFAFAF"/>
                      </w:divBdr>
                      <w:divsChild>
                        <w:div w:id="1019548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6721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9584331">
          <w:marLeft w:val="0"/>
          <w:marRight w:val="0"/>
          <w:marTop w:val="0"/>
          <w:marBottom w:val="0"/>
          <w:divBdr>
            <w:top w:val="none" w:sz="0" w:space="4" w:color="5FA2DD"/>
            <w:left w:val="none" w:sz="0" w:space="0" w:color="5FA2DD"/>
            <w:bottom w:val="none" w:sz="0" w:space="4" w:color="5FA2DD"/>
            <w:right w:val="none" w:sz="0" w:space="0" w:color="5FA2DD"/>
          </w:divBdr>
          <w:divsChild>
            <w:div w:id="84197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003321">
                  <w:marLeft w:val="0"/>
                  <w:marRight w:val="0"/>
                  <w:marTop w:val="0"/>
                  <w:marBottom w:val="0"/>
                  <w:divBdr>
                    <w:top w:val="single" w:sz="2" w:space="0" w:color="D0D0D0"/>
                    <w:left w:val="single" w:sz="2" w:space="0" w:color="D0D0D0"/>
                    <w:bottom w:val="single" w:sz="2" w:space="0" w:color="D0D0D0"/>
                    <w:right w:val="single" w:sz="2" w:space="0" w:color="D0D0D0"/>
                  </w:divBdr>
                  <w:divsChild>
                    <w:div w:id="467433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065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296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16543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2717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8454370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48185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455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88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3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627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0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24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6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503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5918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4977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7374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636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12514276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6740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7356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7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083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555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FAFAF"/>
                        <w:left w:val="single" w:sz="6" w:space="0" w:color="AFAFAF"/>
                        <w:bottom w:val="single" w:sz="6" w:space="0" w:color="AFAFAF"/>
                        <w:right w:val="single" w:sz="6" w:space="0" w:color="AFAFAF"/>
                      </w:divBdr>
                      <w:divsChild>
                        <w:div w:id="1318923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522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1925573">
          <w:marLeft w:val="0"/>
          <w:marRight w:val="0"/>
          <w:marTop w:val="0"/>
          <w:marBottom w:val="0"/>
          <w:divBdr>
            <w:top w:val="none" w:sz="0" w:space="4" w:color="5FA2DD"/>
            <w:left w:val="none" w:sz="0" w:space="0" w:color="5FA2DD"/>
            <w:bottom w:val="none" w:sz="0" w:space="4" w:color="5FA2DD"/>
            <w:right w:val="none" w:sz="0" w:space="0" w:color="5FA2DD"/>
          </w:divBdr>
          <w:divsChild>
            <w:div w:id="167814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690953">
                  <w:marLeft w:val="0"/>
                  <w:marRight w:val="0"/>
                  <w:marTop w:val="0"/>
                  <w:marBottom w:val="0"/>
                  <w:divBdr>
                    <w:top w:val="single" w:sz="2" w:space="0" w:color="D0D0D0"/>
                    <w:left w:val="single" w:sz="2" w:space="0" w:color="D0D0D0"/>
                    <w:bottom w:val="single" w:sz="2" w:space="0" w:color="D0D0D0"/>
                    <w:right w:val="single" w:sz="2" w:space="0" w:color="D0D0D0"/>
                  </w:divBdr>
                  <w:divsChild>
                    <w:div w:id="1855607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5224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4517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12726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3462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15257492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5991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994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9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267D29-A1BF-4B52-9A97-2408C61A67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erson, Craig A.</dc:creator>
  <cp:keywords/>
  <dc:description/>
  <cp:lastModifiedBy>Craig Anderson</cp:lastModifiedBy>
  <cp:revision>2</cp:revision>
  <cp:lastPrinted>2021-06-24T21:37:00Z</cp:lastPrinted>
  <dcterms:created xsi:type="dcterms:W3CDTF">2022-08-08T16:08:00Z</dcterms:created>
  <dcterms:modified xsi:type="dcterms:W3CDTF">2022-08-08T16:08:00Z</dcterms:modified>
</cp:coreProperties>
</file>